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407180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417312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308968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322588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302000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302903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312353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276332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321521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302000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425333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334909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371050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349363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353204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383682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305377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322509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267251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332578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282104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342639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318299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372068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28937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343771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24923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267883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272919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305377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401187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337290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392682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331410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остислав Хачикович Арзуманян НБИбд-01-20</dc:creator>
  <dc:language>ru-RU</dc:language>
  <cp:keywords/>
  <dcterms:created xsi:type="dcterms:W3CDTF">2021-05-14T12:42:56Z</dcterms:created>
  <dcterms:modified xsi:type="dcterms:W3CDTF">2021-05-14T12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